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632FF121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hyperlink r:id="rId8">
        <w:r w:rsidRPr="002E3873">
          <w:rPr>
            <w:rStyle w:val="InternetLink"/>
            <w:rFonts w:cstheme="minorHAnsi"/>
            <w:lang w:val="bg-BG"/>
          </w:rPr>
          <w:t>Python Fundamentals Course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get_products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storage.get_products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repr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amount_of_bullets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weapon.shoot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987D61">
        <w:rPr>
          <w:rFonts w:ascii="Consolas" w:hAnsi="Consolas"/>
          <w:b/>
        </w:rPr>
        <w:t>_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get_by_letter(first_letter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itemN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catalogue.get_by_letter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atitude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ongitude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atitude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ongitude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lass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students_count</w:t>
      </w:r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lastRenderedPageBreak/>
        <w:t>add_student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get_average_grade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class_name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average_grade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a_class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init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item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capacity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Items: {items}.\nCapacity left: {left_capacity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inventory.add_item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inventory.get_capacity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new_content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hange_author(new_auth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new_titl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edit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rename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change_author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repr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_type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vehicle_type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.sell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watched_movies</w:t>
      </w:r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name(new_nam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director(new_direct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econd_movie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change_director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change_name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watch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first_movie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second_movie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hird_movie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EF9F1" w14:textId="77777777" w:rsidR="006477DA" w:rsidRDefault="006477DA">
      <w:pPr>
        <w:spacing w:before="0" w:after="0" w:line="240" w:lineRule="auto"/>
      </w:pPr>
      <w:r>
        <w:separator/>
      </w:r>
    </w:p>
  </w:endnote>
  <w:endnote w:type="continuationSeparator" w:id="0">
    <w:p w14:paraId="77FEFA7A" w14:textId="77777777" w:rsidR="006477DA" w:rsidRDefault="006477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F3C31" w14:textId="77777777" w:rsidR="006477DA" w:rsidRDefault="006477DA">
      <w:pPr>
        <w:spacing w:before="0" w:after="0" w:line="240" w:lineRule="auto"/>
      </w:pPr>
      <w:r>
        <w:separator/>
      </w:r>
    </w:p>
  </w:footnote>
  <w:footnote w:type="continuationSeparator" w:id="0">
    <w:p w14:paraId="71C6B0A6" w14:textId="77777777" w:rsidR="006477DA" w:rsidRDefault="006477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E2BD0"/>
    <w:rsid w:val="005F4D56"/>
    <w:rsid w:val="0060317D"/>
    <w:rsid w:val="006477DA"/>
    <w:rsid w:val="006C020E"/>
    <w:rsid w:val="00733249"/>
    <w:rsid w:val="00954A27"/>
    <w:rsid w:val="00987D61"/>
    <w:rsid w:val="009A3E5E"/>
    <w:rsid w:val="009B363D"/>
    <w:rsid w:val="00AC45E3"/>
    <w:rsid w:val="00B0734E"/>
    <w:rsid w:val="00BA5F56"/>
    <w:rsid w:val="00BC11DC"/>
    <w:rsid w:val="00BE53E0"/>
    <w:rsid w:val="00CB407B"/>
    <w:rsid w:val="00D61D76"/>
    <w:rsid w:val="00DC76EC"/>
    <w:rsid w:val="00DF7CB7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1225</Words>
  <Characters>7406</Characters>
  <Application>Microsoft Office Word</Application>
  <DocSecurity>0</DocSecurity>
  <Lines>241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12-07T14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